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6D49" w:rsidRDefault="00AD6D49">
      <w:pPr>
        <w:jc w:val="center"/>
        <w:rPr>
          <w:b/>
          <w:sz w:val="24"/>
        </w:rPr>
      </w:pPr>
    </w:p>
    <w:p w:rsidR="00F25295" w:rsidRDefault="00F25295">
      <w:pPr>
        <w:jc w:val="center"/>
        <w:rPr>
          <w:b/>
          <w:sz w:val="28"/>
          <w:szCs w:val="28"/>
        </w:rPr>
      </w:pPr>
    </w:p>
    <w:p w:rsidR="00400073" w:rsidRPr="00995515" w:rsidRDefault="00D32FF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ril 7</w:t>
      </w:r>
      <w:r w:rsidR="0056621D" w:rsidRPr="00987060">
        <w:rPr>
          <w:b/>
          <w:sz w:val="28"/>
          <w:szCs w:val="28"/>
        </w:rPr>
        <w:t>,</w:t>
      </w:r>
      <w:r w:rsidR="00E57D2B" w:rsidRPr="00987060">
        <w:rPr>
          <w:b/>
          <w:sz w:val="28"/>
          <w:szCs w:val="28"/>
        </w:rPr>
        <w:t xml:space="preserve"> 202</w:t>
      </w:r>
      <w:r w:rsidR="00207F36">
        <w:rPr>
          <w:b/>
          <w:sz w:val="28"/>
          <w:szCs w:val="28"/>
        </w:rPr>
        <w:t>1</w:t>
      </w:r>
    </w:p>
    <w:p w:rsidR="00995515" w:rsidRPr="00995515" w:rsidRDefault="00995515">
      <w:pPr>
        <w:jc w:val="center"/>
        <w:rPr>
          <w:b/>
          <w:sz w:val="28"/>
          <w:szCs w:val="28"/>
        </w:rPr>
      </w:pPr>
    </w:p>
    <w:p w:rsidR="00995515" w:rsidRDefault="00995515">
      <w:pPr>
        <w:jc w:val="center"/>
        <w:rPr>
          <w:b/>
          <w:sz w:val="24"/>
        </w:rPr>
      </w:pPr>
    </w:p>
    <w:p w:rsidR="00400073" w:rsidRDefault="00400073">
      <w:pPr>
        <w:jc w:val="center"/>
        <w:rPr>
          <w:b/>
          <w:sz w:val="24"/>
        </w:rPr>
      </w:pPr>
    </w:p>
    <w:p w:rsidR="006F2A23" w:rsidRPr="00622ED5" w:rsidRDefault="00400073" w:rsidP="00C70390">
      <w:pPr>
        <w:pStyle w:val="BodyText"/>
        <w:jc w:val="center"/>
        <w:rPr>
          <w:b/>
          <w:caps/>
          <w:sz w:val="48"/>
          <w:szCs w:val="48"/>
        </w:rPr>
      </w:pPr>
      <w:r w:rsidRPr="00622ED5">
        <w:rPr>
          <w:b/>
          <w:caps/>
          <w:sz w:val="48"/>
          <w:szCs w:val="48"/>
        </w:rPr>
        <w:t>Please take notice</w:t>
      </w:r>
    </w:p>
    <w:p w:rsidR="006F2A23" w:rsidRPr="003814ED" w:rsidRDefault="003814ED" w:rsidP="00C70390">
      <w:pPr>
        <w:pStyle w:val="BodyText"/>
        <w:jc w:val="center"/>
        <w:rPr>
          <w:b/>
          <w:sz w:val="36"/>
          <w:szCs w:val="36"/>
        </w:rPr>
      </w:pPr>
      <w:r w:rsidRPr="003814ED">
        <w:rPr>
          <w:b/>
          <w:sz w:val="36"/>
          <w:szCs w:val="36"/>
        </w:rPr>
        <w:t xml:space="preserve"> </w:t>
      </w:r>
      <w:r w:rsidR="006F2A23" w:rsidRPr="003814ED">
        <w:rPr>
          <w:b/>
          <w:sz w:val="36"/>
          <w:szCs w:val="36"/>
        </w:rPr>
        <w:t xml:space="preserve">SCHOOL BOARD </w:t>
      </w:r>
      <w:r w:rsidR="004472CA" w:rsidRPr="003814ED">
        <w:rPr>
          <w:b/>
          <w:sz w:val="36"/>
          <w:szCs w:val="36"/>
        </w:rPr>
        <w:t xml:space="preserve">MONTHLY </w:t>
      </w:r>
      <w:r w:rsidR="006F2A23" w:rsidRPr="003814ED">
        <w:rPr>
          <w:b/>
          <w:sz w:val="36"/>
          <w:szCs w:val="36"/>
        </w:rPr>
        <w:t>MEETING</w:t>
      </w:r>
    </w:p>
    <w:p w:rsidR="006F2A23" w:rsidRPr="00C70390" w:rsidRDefault="006F2A23" w:rsidP="00C70390">
      <w:pPr>
        <w:pStyle w:val="BodyText"/>
        <w:jc w:val="center"/>
        <w:rPr>
          <w:b/>
          <w:caps/>
          <w:sz w:val="48"/>
          <w:szCs w:val="48"/>
        </w:rPr>
      </w:pPr>
    </w:p>
    <w:p w:rsidR="00C70390" w:rsidRDefault="00C70390">
      <w:pPr>
        <w:pStyle w:val="BodyText"/>
        <w:jc w:val="both"/>
        <w:rPr>
          <w:b/>
          <w:caps/>
        </w:rPr>
      </w:pPr>
    </w:p>
    <w:p w:rsidR="00400073" w:rsidRDefault="00520391" w:rsidP="00D233CF">
      <w:pPr>
        <w:pStyle w:val="BodyTex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monthly meeting of the Board of Education of Yazoo County Schools will be </w:t>
      </w:r>
      <w:r w:rsidR="00733AD8">
        <w:rPr>
          <w:b/>
          <w:sz w:val="44"/>
          <w:szCs w:val="44"/>
        </w:rPr>
        <w:t>T</w:t>
      </w:r>
      <w:r w:rsidR="00E57D2B">
        <w:rPr>
          <w:b/>
          <w:sz w:val="44"/>
          <w:szCs w:val="44"/>
        </w:rPr>
        <w:t>uesday</w:t>
      </w:r>
      <w:r w:rsidRPr="008423C3">
        <w:rPr>
          <w:b/>
          <w:sz w:val="44"/>
          <w:szCs w:val="44"/>
        </w:rPr>
        <w:t xml:space="preserve">, </w:t>
      </w:r>
      <w:r w:rsidR="00D32FF7">
        <w:rPr>
          <w:b/>
          <w:sz w:val="44"/>
          <w:szCs w:val="44"/>
        </w:rPr>
        <w:t>May 4</w:t>
      </w:r>
      <w:bookmarkStart w:id="0" w:name="_GoBack"/>
      <w:bookmarkEnd w:id="0"/>
      <w:r w:rsidR="00E57D2B">
        <w:rPr>
          <w:b/>
          <w:sz w:val="44"/>
          <w:szCs w:val="44"/>
        </w:rPr>
        <w:t>,</w:t>
      </w:r>
      <w:r w:rsidR="00051AF8" w:rsidRPr="008423C3">
        <w:rPr>
          <w:b/>
          <w:sz w:val="44"/>
          <w:szCs w:val="44"/>
        </w:rPr>
        <w:t xml:space="preserve"> 20</w:t>
      </w:r>
      <w:r w:rsidR="008C20F6">
        <w:rPr>
          <w:b/>
          <w:sz w:val="44"/>
          <w:szCs w:val="44"/>
        </w:rPr>
        <w:t>2</w:t>
      </w:r>
      <w:r w:rsidR="004003B3">
        <w:rPr>
          <w:b/>
          <w:sz w:val="44"/>
          <w:szCs w:val="44"/>
        </w:rPr>
        <w:t>1</w:t>
      </w:r>
      <w:r w:rsidR="005C5BE5">
        <w:rPr>
          <w:b/>
          <w:sz w:val="44"/>
          <w:szCs w:val="44"/>
        </w:rPr>
        <w:t>,</w:t>
      </w:r>
      <w:r w:rsidRPr="008423C3">
        <w:rPr>
          <w:b/>
          <w:sz w:val="44"/>
          <w:szCs w:val="44"/>
        </w:rPr>
        <w:t xml:space="preserve"> at </w:t>
      </w:r>
      <w:r w:rsidR="002243C8">
        <w:rPr>
          <w:b/>
          <w:sz w:val="44"/>
          <w:szCs w:val="44"/>
        </w:rPr>
        <w:t>6</w:t>
      </w:r>
      <w:r w:rsidRPr="008423C3">
        <w:rPr>
          <w:b/>
          <w:sz w:val="44"/>
          <w:szCs w:val="44"/>
        </w:rPr>
        <w:t>:00 p.m.</w:t>
      </w:r>
      <w:r>
        <w:rPr>
          <w:b/>
          <w:sz w:val="28"/>
          <w:szCs w:val="28"/>
        </w:rPr>
        <w:t xml:space="preserve">  </w:t>
      </w:r>
      <w:r w:rsidR="00807615">
        <w:rPr>
          <w:b/>
          <w:sz w:val="28"/>
          <w:szCs w:val="28"/>
        </w:rPr>
        <w:t>The mee</w:t>
      </w:r>
      <w:r w:rsidR="008D2CD6">
        <w:rPr>
          <w:b/>
          <w:sz w:val="28"/>
          <w:szCs w:val="28"/>
        </w:rPr>
        <w:t>t</w:t>
      </w:r>
      <w:r w:rsidR="00807615">
        <w:rPr>
          <w:b/>
          <w:sz w:val="28"/>
          <w:szCs w:val="28"/>
        </w:rPr>
        <w:t xml:space="preserve">ing will </w:t>
      </w:r>
      <w:r w:rsidR="008D2CD6">
        <w:rPr>
          <w:b/>
          <w:sz w:val="28"/>
          <w:szCs w:val="28"/>
        </w:rPr>
        <w:t xml:space="preserve">be held in the Boardroom of the </w:t>
      </w:r>
      <w:r w:rsidR="00807615">
        <w:rPr>
          <w:b/>
          <w:sz w:val="28"/>
          <w:szCs w:val="28"/>
        </w:rPr>
        <w:t>Superintendent of Education</w:t>
      </w:r>
      <w:r w:rsidR="008D2CD6">
        <w:rPr>
          <w:b/>
          <w:sz w:val="28"/>
          <w:szCs w:val="28"/>
        </w:rPr>
        <w:t xml:space="preserve"> located in the Yazoo County School District Central Office </w:t>
      </w:r>
      <w:r w:rsidR="00774B79">
        <w:rPr>
          <w:b/>
          <w:sz w:val="28"/>
          <w:szCs w:val="28"/>
        </w:rPr>
        <w:t>at 94</w:t>
      </w:r>
      <w:r w:rsidR="008D2CD6">
        <w:rPr>
          <w:b/>
          <w:sz w:val="28"/>
          <w:szCs w:val="28"/>
        </w:rPr>
        <w:t xml:space="preserve"> </w:t>
      </w:r>
      <w:r w:rsidR="003C32FE">
        <w:rPr>
          <w:b/>
          <w:sz w:val="28"/>
          <w:szCs w:val="28"/>
        </w:rPr>
        <w:t>Panther Drive</w:t>
      </w:r>
      <w:r w:rsidR="008D2CD6" w:rsidRPr="00817418">
        <w:rPr>
          <w:b/>
          <w:sz w:val="28"/>
          <w:szCs w:val="28"/>
        </w:rPr>
        <w:t>.</w:t>
      </w:r>
      <w:r w:rsidR="00817418" w:rsidRPr="00817418">
        <w:rPr>
          <w:b/>
          <w:sz w:val="28"/>
          <w:szCs w:val="28"/>
        </w:rPr>
        <w:t xml:space="preserve"> </w:t>
      </w:r>
      <w:r w:rsidR="00D233CF" w:rsidRPr="004C7272">
        <w:rPr>
          <w:rFonts w:eastAsiaTheme="minorHAnsi"/>
          <w:b/>
          <w:sz w:val="28"/>
          <w:szCs w:val="28"/>
        </w:rPr>
        <w:t>Due</w:t>
      </w:r>
      <w:r w:rsidR="00D233CF">
        <w:rPr>
          <w:rFonts w:eastAsiaTheme="minorHAnsi"/>
          <w:b/>
          <w:sz w:val="28"/>
          <w:szCs w:val="28"/>
        </w:rPr>
        <w:t xml:space="preserve"> </w:t>
      </w:r>
      <w:r w:rsidR="00D233CF" w:rsidRPr="004C7272">
        <w:rPr>
          <w:rFonts w:eastAsiaTheme="minorHAnsi"/>
          <w:b/>
          <w:sz w:val="28"/>
          <w:szCs w:val="28"/>
        </w:rPr>
        <w:t xml:space="preserve">to COVID-19 pandemic mitigating recommendations, the administrative building will only be open to essential employees of the Yazoo County School District. </w:t>
      </w:r>
      <w:r w:rsidR="00D233CF" w:rsidRPr="00817418">
        <w:rPr>
          <w:b/>
          <w:sz w:val="28"/>
          <w:szCs w:val="28"/>
        </w:rPr>
        <w:t xml:space="preserve">The public will be able to </w:t>
      </w:r>
      <w:r w:rsidR="00D233CF">
        <w:rPr>
          <w:b/>
          <w:sz w:val="28"/>
          <w:szCs w:val="28"/>
        </w:rPr>
        <w:t xml:space="preserve">access </w:t>
      </w:r>
      <w:r w:rsidR="00D233CF" w:rsidRPr="00817418">
        <w:rPr>
          <w:b/>
          <w:sz w:val="28"/>
          <w:szCs w:val="28"/>
        </w:rPr>
        <w:t xml:space="preserve">a streaming of the </w:t>
      </w:r>
      <w:r w:rsidR="00D233CF">
        <w:rPr>
          <w:b/>
          <w:sz w:val="28"/>
          <w:szCs w:val="28"/>
        </w:rPr>
        <w:t>board meeting</w:t>
      </w:r>
      <w:r w:rsidR="0056621D">
        <w:rPr>
          <w:b/>
          <w:sz w:val="28"/>
          <w:szCs w:val="28"/>
        </w:rPr>
        <w:t xml:space="preserve"> </w:t>
      </w:r>
      <w:r w:rsidR="009B11E1">
        <w:rPr>
          <w:b/>
          <w:sz w:val="28"/>
          <w:szCs w:val="28"/>
        </w:rPr>
        <w:t xml:space="preserve">at our district website </w:t>
      </w:r>
      <w:hyperlink r:id="rId8" w:history="1">
        <w:r w:rsidR="009B11E1" w:rsidRPr="009D00CC">
          <w:rPr>
            <w:rStyle w:val="Hyperlink"/>
            <w:b/>
            <w:sz w:val="28"/>
            <w:szCs w:val="28"/>
          </w:rPr>
          <w:t>www.yazoo.k12.ms.us</w:t>
        </w:r>
      </w:hyperlink>
      <w:r w:rsidR="0056621D">
        <w:rPr>
          <w:b/>
          <w:sz w:val="28"/>
          <w:szCs w:val="28"/>
        </w:rPr>
        <w:t>.</w:t>
      </w:r>
      <w:r w:rsidR="00D233CF">
        <w:rPr>
          <w:b/>
          <w:sz w:val="28"/>
          <w:szCs w:val="28"/>
        </w:rPr>
        <w:t xml:space="preserve"> </w:t>
      </w:r>
      <w:r w:rsidR="00855B3C">
        <w:rPr>
          <w:b/>
          <w:sz w:val="28"/>
          <w:szCs w:val="28"/>
        </w:rPr>
        <w:tab/>
      </w:r>
      <w:r w:rsidR="00855B3C">
        <w:rPr>
          <w:b/>
          <w:sz w:val="28"/>
          <w:szCs w:val="28"/>
        </w:rPr>
        <w:tab/>
      </w:r>
      <w:r w:rsidR="00C943D6">
        <w:rPr>
          <w:b/>
          <w:sz w:val="28"/>
          <w:szCs w:val="28"/>
        </w:rPr>
        <w:t xml:space="preserve"> </w:t>
      </w:r>
    </w:p>
    <w:p w:rsidR="00D233CF" w:rsidRDefault="00D233CF" w:rsidP="00D233CF">
      <w:pPr>
        <w:pStyle w:val="BodyText"/>
        <w:rPr>
          <w:b/>
          <w:sz w:val="28"/>
          <w:szCs w:val="28"/>
        </w:rPr>
      </w:pPr>
    </w:p>
    <w:p w:rsidR="00D233CF" w:rsidRPr="00855B3C" w:rsidRDefault="00D233CF" w:rsidP="00D233CF">
      <w:pPr>
        <w:pStyle w:val="BodyText"/>
        <w:rPr>
          <w:b/>
          <w:sz w:val="28"/>
          <w:szCs w:val="28"/>
        </w:rPr>
      </w:pPr>
    </w:p>
    <w:p w:rsidR="00C05FB2" w:rsidRDefault="00400073">
      <w:pPr>
        <w:pStyle w:val="BodyText"/>
        <w:ind w:left="720" w:firstLine="720"/>
        <w:rPr>
          <w:b/>
          <w:sz w:val="28"/>
          <w:szCs w:val="28"/>
        </w:rPr>
      </w:pP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="008D2CD6">
        <w:rPr>
          <w:b/>
          <w:sz w:val="28"/>
          <w:szCs w:val="28"/>
        </w:rPr>
        <w:t>Greg Moseley</w:t>
      </w:r>
    </w:p>
    <w:p w:rsidR="00400073" w:rsidRPr="00855B3C" w:rsidRDefault="00400073" w:rsidP="00C05FB2">
      <w:pPr>
        <w:pStyle w:val="BodyText"/>
        <w:ind w:left="4320" w:firstLine="720"/>
        <w:rPr>
          <w:b/>
          <w:sz w:val="28"/>
          <w:szCs w:val="28"/>
        </w:rPr>
      </w:pPr>
      <w:r w:rsidRPr="00855B3C">
        <w:rPr>
          <w:b/>
          <w:sz w:val="28"/>
          <w:szCs w:val="28"/>
        </w:rPr>
        <w:t>School Board President</w:t>
      </w:r>
    </w:p>
    <w:p w:rsidR="00400073" w:rsidRPr="00855B3C" w:rsidRDefault="00400073">
      <w:pPr>
        <w:pStyle w:val="BodyText"/>
        <w:ind w:left="720" w:firstLine="720"/>
        <w:rPr>
          <w:b/>
          <w:sz w:val="28"/>
          <w:szCs w:val="28"/>
        </w:rPr>
      </w:pP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r w:rsidRPr="00855B3C">
        <w:rPr>
          <w:b/>
          <w:sz w:val="28"/>
          <w:szCs w:val="28"/>
        </w:rPr>
        <w:tab/>
      </w:r>
      <w:smartTag w:uri="urn:schemas-microsoft-com:office:smarttags" w:element="place">
        <w:smartTag w:uri="urn:schemas-microsoft-com:office:smarttags" w:element="PlaceName">
          <w:r w:rsidRPr="00855B3C">
            <w:rPr>
              <w:b/>
              <w:sz w:val="28"/>
              <w:szCs w:val="28"/>
            </w:rPr>
            <w:t>Yazoo</w:t>
          </w:r>
        </w:smartTag>
        <w:r w:rsidRPr="00855B3C">
          <w:rPr>
            <w:b/>
            <w:sz w:val="28"/>
            <w:szCs w:val="28"/>
          </w:rPr>
          <w:t xml:space="preserve"> </w:t>
        </w:r>
        <w:smartTag w:uri="urn:schemas-microsoft-com:office:smarttags" w:element="PlaceType">
          <w:r w:rsidRPr="00855B3C">
            <w:rPr>
              <w:b/>
              <w:sz w:val="28"/>
              <w:szCs w:val="28"/>
            </w:rPr>
            <w:t>County</w:t>
          </w:r>
        </w:smartTag>
        <w:r w:rsidRPr="00855B3C">
          <w:rPr>
            <w:b/>
            <w:sz w:val="28"/>
            <w:szCs w:val="28"/>
          </w:rPr>
          <w:t xml:space="preserve"> </w:t>
        </w:r>
        <w:smartTag w:uri="urn:schemas-microsoft-com:office:smarttags" w:element="PlaceType">
          <w:r w:rsidRPr="00855B3C">
            <w:rPr>
              <w:b/>
              <w:sz w:val="28"/>
              <w:szCs w:val="28"/>
            </w:rPr>
            <w:t>School District</w:t>
          </w:r>
        </w:smartTag>
      </w:smartTag>
      <w:r w:rsidRPr="00855B3C">
        <w:rPr>
          <w:b/>
          <w:sz w:val="28"/>
          <w:szCs w:val="28"/>
        </w:rPr>
        <w:t xml:space="preserve"> </w:t>
      </w:r>
    </w:p>
    <w:p w:rsidR="00400073" w:rsidRDefault="00400073">
      <w:pPr>
        <w:pStyle w:val="BodyText"/>
        <w:rPr>
          <w:b/>
        </w:rPr>
      </w:pPr>
    </w:p>
    <w:p w:rsidR="00400073" w:rsidRDefault="00400073">
      <w:pPr>
        <w:pStyle w:val="BodyText"/>
        <w:rPr>
          <w:b/>
        </w:rPr>
      </w:pPr>
    </w:p>
    <w:p w:rsidR="00400073" w:rsidRDefault="00400073">
      <w:pPr>
        <w:pStyle w:val="BodyText"/>
        <w:rPr>
          <w:b/>
        </w:rPr>
      </w:pPr>
    </w:p>
    <w:p w:rsidR="00400073" w:rsidRDefault="00400073">
      <w:pPr>
        <w:pStyle w:val="BodyText"/>
        <w:rPr>
          <w:b/>
        </w:rPr>
      </w:pPr>
    </w:p>
    <w:p w:rsidR="00400073" w:rsidRDefault="00400073">
      <w:pPr>
        <w:rPr>
          <w:b/>
          <w:sz w:val="24"/>
        </w:rPr>
      </w:pPr>
    </w:p>
    <w:sectPr w:rsidR="00400073" w:rsidSect="001F3DC2">
      <w:headerReference w:type="default" r:id="rId9"/>
      <w:pgSz w:w="12240" w:h="15840"/>
      <w:pgMar w:top="1440" w:right="1080" w:bottom="1440" w:left="158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7B16" w:rsidRDefault="000B7B16" w:rsidP="008423C3">
      <w:r>
        <w:separator/>
      </w:r>
    </w:p>
  </w:endnote>
  <w:endnote w:type="continuationSeparator" w:id="0">
    <w:p w:rsidR="000B7B16" w:rsidRDefault="000B7B16" w:rsidP="0084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7B16" w:rsidRDefault="000B7B16" w:rsidP="008423C3">
      <w:r>
        <w:separator/>
      </w:r>
    </w:p>
  </w:footnote>
  <w:footnote w:type="continuationSeparator" w:id="0">
    <w:p w:rsidR="000B7B16" w:rsidRDefault="000B7B16" w:rsidP="008423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DC2" w:rsidRDefault="001F3DC2" w:rsidP="001F3DC2">
    <w:pPr>
      <w:pStyle w:val="Header"/>
      <w:ind w:left="-90" w:firstLine="90"/>
      <w:rPr>
        <w:b/>
        <w:color w:val="FFFFFF" w:themeColor="background1"/>
        <w:sz w:val="24"/>
        <w:szCs w:val="24"/>
      </w:rPr>
    </w:pPr>
    <w:r>
      <w:rPr>
        <w:rFonts w:ascii="Arial" w:hAnsi="Arial" w:cs="Arial"/>
        <w:noProof/>
        <w:color w:val="000000"/>
      </w:rPr>
      <w:drawing>
        <wp:anchor distT="0" distB="0" distL="114300" distR="114300" simplePos="0" relativeHeight="251660288" behindDoc="1" locked="0" layoutInCell="1" allowOverlap="1" wp14:anchorId="79CA779A" wp14:editId="675B4CF9">
          <wp:simplePos x="0" y="0"/>
          <wp:positionH relativeFrom="column">
            <wp:posOffset>2244090</wp:posOffset>
          </wp:positionH>
          <wp:positionV relativeFrom="paragraph">
            <wp:posOffset>-284480</wp:posOffset>
          </wp:positionV>
          <wp:extent cx="1438910" cy="1624330"/>
          <wp:effectExtent l="0" t="0" r="0" b="0"/>
          <wp:wrapThrough wrapText="bothSides">
            <wp:wrapPolygon edited="0">
              <wp:start x="7149" y="0"/>
              <wp:lineTo x="5433" y="253"/>
              <wp:lineTo x="572" y="3293"/>
              <wp:lineTo x="0" y="6080"/>
              <wp:lineTo x="0" y="12413"/>
              <wp:lineTo x="2288" y="16213"/>
              <wp:lineTo x="7149" y="18239"/>
              <wp:lineTo x="8007" y="18746"/>
              <wp:lineTo x="12583" y="18746"/>
              <wp:lineTo x="13726" y="18239"/>
              <wp:lineTo x="17730" y="16213"/>
              <wp:lineTo x="20590" y="12413"/>
              <wp:lineTo x="20876" y="6333"/>
              <wp:lineTo x="20304" y="3800"/>
              <wp:lineTo x="16300" y="1013"/>
              <wp:lineTo x="13726" y="0"/>
              <wp:lineTo x="7149" y="0"/>
            </wp:wrapPolygon>
          </wp:wrapThrough>
          <wp:docPr id="3" name="Picture 3" descr="https://lh3.googleusercontent.com/Pd3YI7PwzIvuG-zKOrSoIEx72ZoVId8fCTTpx8DjWF7PIIOkAhlNYLknkdFng-1tizitPlL83PqVEcN1zKZ-ReYjxMNz4NxbS3xeammjIDjBP7W6YOp8okuO9xuxMCI9WNchvs2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Pd3YI7PwzIvuG-zKOrSoIEx72ZoVId8fCTTpx8DjWF7PIIOkAhlNYLknkdFng-1tizitPlL83PqVEcN1zKZ-ReYjxMNz4NxbS3xeammjIDjBP7W6YOp8okuO9xuxMCI9WNchvs2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r="-4531" b="-17363"/>
                  <a:stretch/>
                </pic:blipFill>
                <pic:spPr bwMode="auto">
                  <a:xfrm>
                    <a:off x="0" y="0"/>
                    <a:ext cx="1438910" cy="16243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4A4DA61" wp14:editId="335A809F">
              <wp:simplePos x="0" y="0"/>
              <wp:positionH relativeFrom="column">
                <wp:posOffset>-914400</wp:posOffset>
              </wp:positionH>
              <wp:positionV relativeFrom="paragraph">
                <wp:posOffset>137795</wp:posOffset>
              </wp:positionV>
              <wp:extent cx="8286750" cy="304800"/>
              <wp:effectExtent l="0" t="0" r="19050" b="19050"/>
              <wp:wrapThrough wrapText="bothSides">
                <wp:wrapPolygon edited="0">
                  <wp:start x="0" y="0"/>
                  <wp:lineTo x="0" y="21600"/>
                  <wp:lineTo x="21600" y="21600"/>
                  <wp:lineTo x="21600" y="0"/>
                  <wp:lineTo x="0" y="0"/>
                </wp:wrapPolygon>
              </wp:wrapThrough>
              <wp:docPr id="24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286750" cy="30480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4" o:spid="_x0000_s1026" style="position:absolute;margin-left:-1in;margin-top:10.85pt;width:652.5pt;height:2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" fillcolor="#4f81bd [3204]" strokecolor="#243f60 [1604]" strokeweight="2pt">
              <v:path arrowok="t"/>
              <w10:wrap type="through"/>
            </v:rect>
          </w:pict>
        </mc:Fallback>
      </mc:AlternateContent>
    </w:r>
  </w:p>
  <w:p w:rsidR="001F3DC2" w:rsidRPr="0082705D" w:rsidRDefault="001F3DC2" w:rsidP="001F3DC2">
    <w:pPr>
      <w:pStyle w:val="Header"/>
      <w:tabs>
        <w:tab w:val="clear" w:pos="9360"/>
        <w:tab w:val="right" w:pos="9990"/>
      </w:tabs>
      <w:ind w:left="-1080" w:right="-918" w:hanging="180"/>
      <w:rPr>
        <w:rFonts w:ascii="Segoe Script" w:hAnsi="Segoe Script"/>
        <w:b/>
      </w:rPr>
    </w:pPr>
    <w:r w:rsidRPr="004D61FB">
      <w:rPr>
        <w:b/>
        <w:color w:val="FFFFFF" w:themeColor="background1"/>
        <w:sz w:val="24"/>
        <w:szCs w:val="24"/>
      </w:rPr>
      <w:t xml:space="preserve">YAZOO COUNTY SCHOOL DISTRICT  </w:t>
    </w:r>
    <w:r>
      <w:rPr>
        <w:b/>
        <w:color w:val="FFFFFF" w:themeColor="background1"/>
        <w:sz w:val="24"/>
        <w:szCs w:val="24"/>
      </w:rPr>
      <w:t xml:space="preserve">                 </w:t>
    </w:r>
    <w:r w:rsidRPr="004D61FB">
      <w:rPr>
        <w:b/>
        <w:color w:val="FFFFFF" w:themeColor="background1"/>
        <w:sz w:val="24"/>
        <w:szCs w:val="24"/>
      </w:rPr>
      <w:t xml:space="preserve">                         </w:t>
    </w:r>
    <w:r>
      <w:rPr>
        <w:b/>
        <w:color w:val="FFFFFF" w:themeColor="background1"/>
        <w:sz w:val="24"/>
        <w:szCs w:val="24"/>
      </w:rPr>
      <w:t xml:space="preserve">   </w:t>
    </w:r>
    <w:r w:rsidRPr="0082705D">
      <w:rPr>
        <w:rFonts w:ascii="Segoe Script" w:hAnsi="Segoe Script"/>
        <w:b/>
        <w:i/>
        <w:color w:val="FFFFFF" w:themeColor="background1"/>
      </w:rPr>
      <w:t>“Creating Next Generation Lea</w:t>
    </w:r>
    <w:r>
      <w:rPr>
        <w:rFonts w:ascii="Segoe Script" w:hAnsi="Segoe Script"/>
        <w:b/>
        <w:i/>
        <w:color w:val="FFFFFF" w:themeColor="background1"/>
      </w:rPr>
      <w:t>ders</w:t>
    </w:r>
    <w:r w:rsidRPr="0082705D">
      <w:rPr>
        <w:rFonts w:ascii="Segoe Script" w:hAnsi="Segoe Script"/>
        <w:b/>
        <w:i/>
        <w:color w:val="FFFFFF" w:themeColor="background1"/>
      </w:rPr>
      <w:t>”</w:t>
    </w:r>
  </w:p>
  <w:p w:rsidR="001F3DC2" w:rsidRDefault="001F3DC2" w:rsidP="001F3DC2">
    <w:pPr>
      <w:pStyle w:val="Header"/>
    </w:pPr>
  </w:p>
  <w:p w:rsidR="001F3DC2" w:rsidRDefault="001F3DC2" w:rsidP="001F3DC2">
    <w:pPr>
      <w:pStyle w:val="Header"/>
      <w:ind w:left="-720"/>
      <w:rPr>
        <w:b/>
      </w:rPr>
    </w:pPr>
    <w:r>
      <w:rPr>
        <w:b/>
      </w:rPr>
      <w:t>OFFICE OF THE SUPERINTENDENT</w:t>
    </w:r>
  </w:p>
  <w:p w:rsidR="001F3DC2" w:rsidRDefault="001F3DC2" w:rsidP="001F3DC2">
    <w:pPr>
      <w:pStyle w:val="Header"/>
      <w:ind w:left="-720"/>
    </w:pPr>
    <w:r w:rsidRPr="0082705D">
      <w:t>94 Panther Drive</w:t>
    </w:r>
    <w:r>
      <w:t xml:space="preserve">                                                                                                                 </w:t>
    </w:r>
    <w:r w:rsidRPr="00807A7D">
      <w:rPr>
        <w:b/>
      </w:rPr>
      <w:t>Dr. Ken Barron, Superintendent</w:t>
    </w:r>
  </w:p>
  <w:p w:rsidR="001F3DC2" w:rsidRDefault="001F3DC2" w:rsidP="001F3DC2">
    <w:pPr>
      <w:pStyle w:val="Header"/>
      <w:tabs>
        <w:tab w:val="clear" w:pos="9360"/>
        <w:tab w:val="right" w:pos="9720"/>
      </w:tabs>
      <w:ind w:left="-720" w:right="-630"/>
      <w:rPr>
        <w:b/>
      </w:rPr>
    </w:pPr>
    <w:r w:rsidRPr="0082705D">
      <w:t>Yazoo City, M</w:t>
    </w:r>
    <w:r>
      <w:t>ississippi</w:t>
    </w:r>
    <w:r w:rsidRPr="0082705D">
      <w:t xml:space="preserve">  39194</w:t>
    </w:r>
    <w:r>
      <w:t xml:space="preserve">                                                                                          </w:t>
    </w:r>
    <w:r w:rsidRPr="004A17D5">
      <w:rPr>
        <w:b/>
      </w:rPr>
      <w:t>Dr. Terri Rhea, Assistant Superintendent</w:t>
    </w:r>
  </w:p>
  <w:p w:rsidR="001F3DC2" w:rsidRPr="0082705D" w:rsidRDefault="001F3DC2" w:rsidP="001F3DC2">
    <w:pPr>
      <w:pStyle w:val="Header"/>
      <w:ind w:hanging="720"/>
    </w:pPr>
    <w:r w:rsidRPr="0082705D">
      <w:t>Phone:  662.746.4672</w:t>
    </w:r>
    <w:r>
      <w:t xml:space="preserve">                                                                                                                                                                                      </w:t>
    </w:r>
  </w:p>
  <w:p w:rsidR="001F3DC2" w:rsidRDefault="001F3DC2" w:rsidP="001F3DC2">
    <w:pPr>
      <w:pStyle w:val="Header"/>
      <w:ind w:hanging="720"/>
    </w:pPr>
    <w:r w:rsidRPr="0082705D">
      <w:t>Fax:  662.746.9270</w:t>
    </w:r>
    <w:r>
      <w:tab/>
      <w:t xml:space="preserve">                                                                                                             </w:t>
    </w:r>
  </w:p>
  <w:p w:rsidR="001F3DC2" w:rsidRDefault="001F3DC2" w:rsidP="001F3DC2">
    <w:pPr>
      <w:pStyle w:val="Header"/>
      <w:ind w:hanging="720"/>
    </w:pPr>
    <w:r>
      <w:t xml:space="preserve">www.yazoo. k12. ms.us             </w:t>
    </w:r>
  </w:p>
  <w:p w:rsidR="001F3DC2" w:rsidRDefault="001F3DC2" w:rsidP="001F3DC2">
    <w:pPr>
      <w:pStyle w:val="Header"/>
      <w:tabs>
        <w:tab w:val="clear" w:pos="4680"/>
        <w:tab w:val="clear" w:pos="9360"/>
        <w:tab w:val="left" w:pos="6885"/>
      </w:tabs>
      <w:ind w:hanging="720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3205353F" wp14:editId="0CD8716E">
              <wp:simplePos x="0" y="0"/>
              <wp:positionH relativeFrom="column">
                <wp:posOffset>-914400</wp:posOffset>
              </wp:positionH>
              <wp:positionV relativeFrom="paragraph">
                <wp:posOffset>116840</wp:posOffset>
              </wp:positionV>
              <wp:extent cx="8286750" cy="45085"/>
              <wp:effectExtent l="0" t="0" r="0" b="0"/>
              <wp:wrapThrough wrapText="bothSides">
                <wp:wrapPolygon edited="0">
                  <wp:start x="0" y="0"/>
                  <wp:lineTo x="0" y="9127"/>
                  <wp:lineTo x="21550" y="9127"/>
                  <wp:lineTo x="21550" y="0"/>
                  <wp:lineTo x="0" y="0"/>
                </wp:wrapPolygon>
              </wp:wrapThrough>
              <wp:docPr id="25" name="Rectangl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8286750" cy="4508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5" o:spid="_x0000_s1026" style="position:absolute;margin-left:-1in;margin-top:9.2pt;width:652.5pt;height:3.5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" fillcolor="#4f81bd" stroked="f" strokeweight="2pt">
              <v:path arrowok="t"/>
              <w10:wrap type="through"/>
            </v:rect>
          </w:pict>
        </mc:Fallback>
      </mc:AlternateContent>
    </w:r>
    <w:r>
      <w:tab/>
    </w:r>
    <w:r>
      <w:tab/>
      <w:t xml:space="preserve">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C51832"/>
    <w:multiLevelType w:val="singleLevel"/>
    <w:tmpl w:val="EBD27D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>
    <w:nsid w:val="408200B3"/>
    <w:multiLevelType w:val="singleLevel"/>
    <w:tmpl w:val="86C0E6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A0NbcwNjYxMDJS0lEKTi0uzszPAykwqwUAeFKdjywAAAA="/>
  </w:docVars>
  <w:rsids>
    <w:rsidRoot w:val="00C70390"/>
    <w:rsid w:val="00021140"/>
    <w:rsid w:val="000439A9"/>
    <w:rsid w:val="00051AF8"/>
    <w:rsid w:val="00051C6D"/>
    <w:rsid w:val="00056AF7"/>
    <w:rsid w:val="00057D83"/>
    <w:rsid w:val="00077D43"/>
    <w:rsid w:val="00081E1C"/>
    <w:rsid w:val="000A2B40"/>
    <w:rsid w:val="000B7B16"/>
    <w:rsid w:val="000C1964"/>
    <w:rsid w:val="000F67FF"/>
    <w:rsid w:val="000F6931"/>
    <w:rsid w:val="00101905"/>
    <w:rsid w:val="00182888"/>
    <w:rsid w:val="001855D3"/>
    <w:rsid w:val="001B12B0"/>
    <w:rsid w:val="001B22D0"/>
    <w:rsid w:val="001E7650"/>
    <w:rsid w:val="001F3DC2"/>
    <w:rsid w:val="00204CD1"/>
    <w:rsid w:val="00207F36"/>
    <w:rsid w:val="002243C8"/>
    <w:rsid w:val="00233706"/>
    <w:rsid w:val="002453A9"/>
    <w:rsid w:val="00251661"/>
    <w:rsid w:val="002727D1"/>
    <w:rsid w:val="0027290C"/>
    <w:rsid w:val="00280A87"/>
    <w:rsid w:val="002A2799"/>
    <w:rsid w:val="002E0D73"/>
    <w:rsid w:val="002E61A2"/>
    <w:rsid w:val="002F0200"/>
    <w:rsid w:val="00325C53"/>
    <w:rsid w:val="0033044C"/>
    <w:rsid w:val="00344587"/>
    <w:rsid w:val="00367F05"/>
    <w:rsid w:val="00377A03"/>
    <w:rsid w:val="003814ED"/>
    <w:rsid w:val="003905CE"/>
    <w:rsid w:val="0039414B"/>
    <w:rsid w:val="003C32FE"/>
    <w:rsid w:val="003D0B5A"/>
    <w:rsid w:val="00400073"/>
    <w:rsid w:val="00400159"/>
    <w:rsid w:val="004003B3"/>
    <w:rsid w:val="00427CC1"/>
    <w:rsid w:val="0044262A"/>
    <w:rsid w:val="00443C27"/>
    <w:rsid w:val="004472CA"/>
    <w:rsid w:val="00467807"/>
    <w:rsid w:val="00476F2F"/>
    <w:rsid w:val="004800BD"/>
    <w:rsid w:val="00483344"/>
    <w:rsid w:val="004A6D15"/>
    <w:rsid w:val="004C20C0"/>
    <w:rsid w:val="004F5DFD"/>
    <w:rsid w:val="005035CD"/>
    <w:rsid w:val="0051647F"/>
    <w:rsid w:val="00520391"/>
    <w:rsid w:val="005217AC"/>
    <w:rsid w:val="00523510"/>
    <w:rsid w:val="0056621D"/>
    <w:rsid w:val="005725CF"/>
    <w:rsid w:val="00582FCA"/>
    <w:rsid w:val="00587703"/>
    <w:rsid w:val="00594B66"/>
    <w:rsid w:val="005A67F1"/>
    <w:rsid w:val="005C5BE5"/>
    <w:rsid w:val="005D4078"/>
    <w:rsid w:val="005F5434"/>
    <w:rsid w:val="00601EC2"/>
    <w:rsid w:val="006025A3"/>
    <w:rsid w:val="00622ED5"/>
    <w:rsid w:val="00631A1C"/>
    <w:rsid w:val="0063366D"/>
    <w:rsid w:val="006401C4"/>
    <w:rsid w:val="00650538"/>
    <w:rsid w:val="00657C26"/>
    <w:rsid w:val="00675822"/>
    <w:rsid w:val="006A6D1E"/>
    <w:rsid w:val="006A7E0D"/>
    <w:rsid w:val="006C3D6C"/>
    <w:rsid w:val="006F2A23"/>
    <w:rsid w:val="00701345"/>
    <w:rsid w:val="0070165D"/>
    <w:rsid w:val="00726AD6"/>
    <w:rsid w:val="00733AD8"/>
    <w:rsid w:val="007535EE"/>
    <w:rsid w:val="00762A39"/>
    <w:rsid w:val="00774B79"/>
    <w:rsid w:val="00777C7E"/>
    <w:rsid w:val="007809A3"/>
    <w:rsid w:val="007C5820"/>
    <w:rsid w:val="00805134"/>
    <w:rsid w:val="00807615"/>
    <w:rsid w:val="008142BD"/>
    <w:rsid w:val="00817418"/>
    <w:rsid w:val="0082573F"/>
    <w:rsid w:val="0083291C"/>
    <w:rsid w:val="00833E85"/>
    <w:rsid w:val="00836729"/>
    <w:rsid w:val="00837717"/>
    <w:rsid w:val="008423C3"/>
    <w:rsid w:val="008460CD"/>
    <w:rsid w:val="00855B3C"/>
    <w:rsid w:val="00865B02"/>
    <w:rsid w:val="00892E0C"/>
    <w:rsid w:val="008C20F6"/>
    <w:rsid w:val="008D2CD6"/>
    <w:rsid w:val="00903249"/>
    <w:rsid w:val="00930BD4"/>
    <w:rsid w:val="0093417F"/>
    <w:rsid w:val="009547BC"/>
    <w:rsid w:val="00987060"/>
    <w:rsid w:val="0098745E"/>
    <w:rsid w:val="00995515"/>
    <w:rsid w:val="009A4C09"/>
    <w:rsid w:val="009A68CB"/>
    <w:rsid w:val="009B11E1"/>
    <w:rsid w:val="009B52A3"/>
    <w:rsid w:val="009C1B90"/>
    <w:rsid w:val="009C68E0"/>
    <w:rsid w:val="00A00F96"/>
    <w:rsid w:val="00A01922"/>
    <w:rsid w:val="00A317FB"/>
    <w:rsid w:val="00A423B0"/>
    <w:rsid w:val="00A42C46"/>
    <w:rsid w:val="00A50988"/>
    <w:rsid w:val="00A529BE"/>
    <w:rsid w:val="00A63911"/>
    <w:rsid w:val="00A70145"/>
    <w:rsid w:val="00A93012"/>
    <w:rsid w:val="00A94A9A"/>
    <w:rsid w:val="00AD0A95"/>
    <w:rsid w:val="00AD6D49"/>
    <w:rsid w:val="00AE253E"/>
    <w:rsid w:val="00AF4997"/>
    <w:rsid w:val="00AF4F30"/>
    <w:rsid w:val="00B246BE"/>
    <w:rsid w:val="00B2562A"/>
    <w:rsid w:val="00B333E2"/>
    <w:rsid w:val="00B40B9B"/>
    <w:rsid w:val="00B750D1"/>
    <w:rsid w:val="00B808A3"/>
    <w:rsid w:val="00B842B7"/>
    <w:rsid w:val="00B857A6"/>
    <w:rsid w:val="00B976E4"/>
    <w:rsid w:val="00BD6D7C"/>
    <w:rsid w:val="00C05FB2"/>
    <w:rsid w:val="00C23765"/>
    <w:rsid w:val="00C420BD"/>
    <w:rsid w:val="00C47527"/>
    <w:rsid w:val="00C50B06"/>
    <w:rsid w:val="00C55E31"/>
    <w:rsid w:val="00C70390"/>
    <w:rsid w:val="00C856DB"/>
    <w:rsid w:val="00C943D6"/>
    <w:rsid w:val="00CA3607"/>
    <w:rsid w:val="00CA7630"/>
    <w:rsid w:val="00CC6C7E"/>
    <w:rsid w:val="00CF778C"/>
    <w:rsid w:val="00D00925"/>
    <w:rsid w:val="00D057BA"/>
    <w:rsid w:val="00D1665E"/>
    <w:rsid w:val="00D233CF"/>
    <w:rsid w:val="00D23CFB"/>
    <w:rsid w:val="00D24DD4"/>
    <w:rsid w:val="00D26E2E"/>
    <w:rsid w:val="00D32FF7"/>
    <w:rsid w:val="00D335BA"/>
    <w:rsid w:val="00D44E91"/>
    <w:rsid w:val="00D60E46"/>
    <w:rsid w:val="00D62078"/>
    <w:rsid w:val="00D67DF5"/>
    <w:rsid w:val="00D84831"/>
    <w:rsid w:val="00DB307C"/>
    <w:rsid w:val="00DC1843"/>
    <w:rsid w:val="00DD3A76"/>
    <w:rsid w:val="00DE6390"/>
    <w:rsid w:val="00E0133A"/>
    <w:rsid w:val="00E167A8"/>
    <w:rsid w:val="00E4157D"/>
    <w:rsid w:val="00E539A1"/>
    <w:rsid w:val="00E57D2B"/>
    <w:rsid w:val="00E94FC0"/>
    <w:rsid w:val="00EB0F50"/>
    <w:rsid w:val="00EC1105"/>
    <w:rsid w:val="00EC5457"/>
    <w:rsid w:val="00EF297F"/>
    <w:rsid w:val="00EF2CC0"/>
    <w:rsid w:val="00EF7066"/>
    <w:rsid w:val="00F07F7D"/>
    <w:rsid w:val="00F11095"/>
    <w:rsid w:val="00F23706"/>
    <w:rsid w:val="00F25295"/>
    <w:rsid w:val="00F446F3"/>
    <w:rsid w:val="00F472C3"/>
    <w:rsid w:val="00F633ED"/>
    <w:rsid w:val="00F7484F"/>
    <w:rsid w:val="00F96FED"/>
    <w:rsid w:val="00FA581D"/>
    <w:rsid w:val="00FE03A2"/>
    <w:rsid w:val="00FE0BCE"/>
    <w:rsid w:val="00FE3A2E"/>
    <w:rsid w:val="00FF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1B90"/>
  </w:style>
  <w:style w:type="paragraph" w:styleId="Heading1">
    <w:name w:val="heading 1"/>
    <w:basedOn w:val="Normal"/>
    <w:next w:val="Normal"/>
    <w:qFormat/>
    <w:rsid w:val="009C1B90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9C1B90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9C1B90"/>
    <w:pPr>
      <w:keepNext/>
      <w:jc w:val="center"/>
      <w:outlineLvl w:val="2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C1B90"/>
    <w:rPr>
      <w:sz w:val="24"/>
    </w:rPr>
  </w:style>
  <w:style w:type="paragraph" w:styleId="BalloonText">
    <w:name w:val="Balloon Text"/>
    <w:basedOn w:val="Normal"/>
    <w:semiHidden/>
    <w:rsid w:val="00E415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2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3C3"/>
  </w:style>
  <w:style w:type="paragraph" w:styleId="Footer">
    <w:name w:val="footer"/>
    <w:basedOn w:val="Normal"/>
    <w:link w:val="FooterChar"/>
    <w:uiPriority w:val="99"/>
    <w:unhideWhenUsed/>
    <w:rsid w:val="00842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3C3"/>
  </w:style>
  <w:style w:type="character" w:styleId="Hyperlink">
    <w:name w:val="Hyperlink"/>
    <w:basedOn w:val="DefaultParagraphFont"/>
    <w:uiPriority w:val="99"/>
    <w:unhideWhenUsed/>
    <w:rsid w:val="00A0192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1B90"/>
  </w:style>
  <w:style w:type="paragraph" w:styleId="Heading1">
    <w:name w:val="heading 1"/>
    <w:basedOn w:val="Normal"/>
    <w:next w:val="Normal"/>
    <w:qFormat/>
    <w:rsid w:val="009C1B90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9C1B90"/>
    <w:pPr>
      <w:keepNext/>
      <w:jc w:val="center"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qFormat/>
    <w:rsid w:val="009C1B90"/>
    <w:pPr>
      <w:keepNext/>
      <w:jc w:val="center"/>
      <w:outlineLvl w:val="2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C1B90"/>
    <w:rPr>
      <w:sz w:val="24"/>
    </w:rPr>
  </w:style>
  <w:style w:type="paragraph" w:styleId="BalloonText">
    <w:name w:val="Balloon Text"/>
    <w:basedOn w:val="Normal"/>
    <w:semiHidden/>
    <w:rsid w:val="00E415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2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3C3"/>
  </w:style>
  <w:style w:type="paragraph" w:styleId="Footer">
    <w:name w:val="footer"/>
    <w:basedOn w:val="Normal"/>
    <w:link w:val="FooterChar"/>
    <w:uiPriority w:val="99"/>
    <w:unhideWhenUsed/>
    <w:rsid w:val="00842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3C3"/>
  </w:style>
  <w:style w:type="character" w:styleId="Hyperlink">
    <w:name w:val="Hyperlink"/>
    <w:basedOn w:val="DefaultParagraphFont"/>
    <w:uiPriority w:val="99"/>
    <w:unhideWhenUsed/>
    <w:rsid w:val="00A019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azoo.k12.ms.u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 _____________________</vt:lpstr>
    </vt:vector>
  </TitlesOfParts>
  <Company>123</Company>
  <LinksUpToDate>false</LinksUpToDate>
  <CharactersWithSpaces>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_____________________</dc:title>
  <dc:creator>Patsy Burrough</dc:creator>
  <cp:lastModifiedBy>Tracy Spencer</cp:lastModifiedBy>
  <cp:revision>2</cp:revision>
  <cp:lastPrinted>2020-11-04T14:55:00Z</cp:lastPrinted>
  <dcterms:created xsi:type="dcterms:W3CDTF">2021-04-07T15:35:00Z</dcterms:created>
  <dcterms:modified xsi:type="dcterms:W3CDTF">2021-04-07T15:35:00Z</dcterms:modified>
</cp:coreProperties>
</file>